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0a3423d682337c0c44a46a8b2a04c0e181fa05e"/>
    <w:p>
      <w:pPr>
        <w:pStyle w:val="Heading3"/>
      </w:pPr>
      <w:r>
        <w:t xml:space="preserve">Профилактика экстремизма среди несовершеннолетних</w:t>
      </w:r>
    </w:p>
    <w:p>
      <w:pPr>
        <w:pStyle w:val="FirstParagraph"/>
      </w:pPr>
      <w:r>
        <w:t xml:space="preserve">14.05.2024</w:t>
      </w:r>
    </w:p>
    <w:p>
      <w:pPr>
        <w:pStyle w:val="BodyText"/>
      </w:pPr>
      <w:r>
        <w:t xml:space="preserve">Современное российское общество переживает трансформацию системы ценностей, обусловленную модернизацией общественной жизни. Процессы модернизации общественной жизни, обусловленные глобализацией, становятся факторами, стимулирующими напряженность в межнациональных отношениях, которые сопровождаются межэтническими конфликтами, появляются различные оппозиционные группы, добивающиеся желаемого результата через терроризм.</w:t>
      </w:r>
    </w:p>
    <w:p>
      <w:pPr>
        <w:pStyle w:val="BodyText"/>
      </w:pPr>
      <w:r>
        <w:t xml:space="preserve">В условиях вынужденного притока мигрантов молодежь призвана выступить проводником идеологии толерантности, развития российской культуры и укрепления межпоколенческих и межнациональных отношений. Молодежь должна быть готова к противостоянию политическим манипуляциям и экстремистским призывам.</w:t>
      </w:r>
    </w:p>
    <w:p>
      <w:pPr>
        <w:pStyle w:val="BodyText"/>
      </w:pPr>
      <w:r>
        <w:t xml:space="preserve">Однако именно подрастающее поколение России оказалось самой незащищённой в культурном отношении категорией населения, которая находится в своеобразном ценностном и духовном вакууме. Приходится констатировать тот факт, что наряду с позитивными характеристиками молодого поколения стали проявляться тревожные симптомы социально-политической инфантильности молодежи; утраты национальной культурной идентичности; проявления индивидуализма и эгоцентризма, авторитарной направленности в общении, требования согласия с собственной позицией при игнорировании чужой точки зрения, девиантного и делинквентного поведения, воинствующего национализма; диверсификация культурных и духовных ценностей, отсутствие у молодых людей жизненных перспектив и перспективы самоактуализации.</w:t>
      </w:r>
    </w:p>
    <w:p>
      <w:pPr>
        <w:pStyle w:val="BodyText"/>
      </w:pPr>
      <w:r>
        <w:t xml:space="preserve">Наблюдаются факты дезорганизации молодежи, подверженности ее влиянию экстремизма, разрушающего традиционные ценности русской национальной культуры, национальных культур других народов, тенденция роста неформальных молодежных групп и объединений, среди которых особую тревогу вызывают молодежные неформальные объединения экстремистской направленности. Эти объединения способствуют формированию у молодых людей установок, отрицающих многие ценности существующего общества.</w:t>
      </w:r>
    </w:p>
    <w:p>
      <w:pPr>
        <w:pStyle w:val="BodyText"/>
      </w:pPr>
      <w:r>
        <w:t xml:space="preserve">Таким образом, в образовательном учреждении особую актуальность приобретает деятельность по профилактике молодежного экстремизма. Эффективность осуществления профилактики экстремизма напрямую зависит от ясного и правильного понимания этого сложного общественного явления. Для понимания необходимо, прежде всего, знать смысл и содержание понятия «экстремизм».</w:t>
      </w:r>
    </w:p>
    <w:p>
      <w:pPr>
        <w:pStyle w:val="BodyText"/>
      </w:pPr>
      <w:r>
        <w:t xml:space="preserve">Экстремизм (от лат. extremus) – приверженность к крайним идеям, взглядам и действиям. Ему присущи насилие или его угроза, однобокость в восприятии проблем и поиске путей их решения, стремлении навязать свои принципы и взгляды, фанатизм, опора на чувства, инстинкты, предрассудки, неспособность или игнорирование толерантности, компромиссов. (Семигин Г.Ю. Политическая энциклопедия. М., 1999).</w:t>
      </w:r>
    </w:p>
    <w:p>
      <w:pPr>
        <w:pStyle w:val="BodyText"/>
      </w:pPr>
      <w:r>
        <w:t xml:space="preserve">Понятия «экстремизм», «экстремистская организация», «экстремистские материалы» получили закрепление в ст. 1 Федерального закона от 25.07.2002 г. № 114-ФЗ «О противодействии экстремистской деятельности».</w:t>
      </w:r>
    </w:p>
    <w:p>
      <w:pPr>
        <w:pStyle w:val="BodyText"/>
      </w:pPr>
      <w:r>
        <w:t xml:space="preserve">Уголовный кодекс Российской Федерации. под преступлениями экстремистской направленности понимает преступления, совершённые по мотивам политической, идеологической, расовой, национальной или религиозной ненависти или вражды либо по мотивам ненависти или вражды в отношении какой-либо социальной группы.</w:t>
      </w:r>
    </w:p>
    <w:p>
      <w:pPr>
        <w:pStyle w:val="BodyText"/>
      </w:pPr>
      <w:r>
        <w:t xml:space="preserve">В Стратегии национальной безопасности Российской Федерации, говорится, что стратегическими целями государственной и общественной безопасности являются защита конституционного строя, суверенитета, государственной и территориальной целостности Российской Федерации, основных прав и свобод человека и гражданина, сохранение гражданского мира, политической и социальной стабильности в обществе, защита населения и территорий от чрезвычайных ситуаций природного и техногенного характера.</w:t>
      </w:r>
    </w:p>
    <w:p>
      <w:pPr>
        <w:pStyle w:val="BodyText"/>
      </w:pPr>
      <w:r>
        <w:t xml:space="preserve">В настоящее время достаточно развита система нормативно-правовой базы, регламентирующей деятельность по профилактике экстремизма:</w:t>
      </w:r>
    </w:p>
    <w:p>
      <w:pPr>
        <w:pStyle w:val="BodyText"/>
      </w:pPr>
      <w:r>
        <w:t xml:space="preserve">1. Конституция Российской Федерации.</w:t>
      </w:r>
    </w:p>
    <w:p>
      <w:pPr>
        <w:pStyle w:val="BodyText"/>
      </w:pPr>
      <w:r>
        <w:t xml:space="preserve">2. Федеральный закон от 25 июля 2002 года № 114-ФЗ «О противодействии экстремистской деятельности» (в ред. от 23.11.2015 №314-ФЗ).</w:t>
      </w:r>
    </w:p>
    <w:p>
      <w:pPr>
        <w:pStyle w:val="BodyText"/>
      </w:pPr>
      <w:r>
        <w:t xml:space="preserve">3. Указ Президента Российской Федерации от 23 марта 1995 года № 310 «О мерах по обеспечению согласованных действий органов государственной власти в борьбе с проявлениями фашизма и иных форм политического экстремизма в Российской Федерации» (в ред. Указа Президента РФ от 03.11.2004 № 1392).</w:t>
      </w:r>
    </w:p>
    <w:p>
      <w:pPr>
        <w:pStyle w:val="BodyText"/>
      </w:pPr>
      <w:r>
        <w:t xml:space="preserve">4. Уголовный кодекс Российской Федерации (в ред. от 30.12.2015 №441-ФЗ, с изм., внесенными Постановлениями Конституционного Суда РФ от 16.07.2015 №22-П).</w:t>
      </w:r>
    </w:p>
    <w:p>
      <w:pPr>
        <w:pStyle w:val="BodyText"/>
      </w:pPr>
      <w:r>
        <w:t xml:space="preserve">5. «Стратегия национальной безопасности Российской Федерации до 2025 года», утверждённая указом Президента Российской Федерации № 400 от 02 июля 2021 года.</w:t>
      </w:r>
    </w:p>
    <w:p>
      <w:pPr>
        <w:pStyle w:val="BodyText"/>
      </w:pPr>
      <w:r>
        <w:t xml:space="preserve">Виды экстремизма</w:t>
      </w:r>
    </w:p>
    <w:p>
      <w:pPr>
        <w:pStyle w:val="BodyText"/>
      </w:pPr>
      <w:r>
        <w:t xml:space="preserve">· Политический экстремизм – крайние взгляды в отношении политической системы, организации формы управления государством, пропаганда насильственных или агрессивных (основанных на страхе и подчинению силе) способов установления отстаиваемой формы власти, вплоть до политического террора; непримиримость, бескомпромиссность к иным политическим партиям и позиции оппонентов.</w:t>
      </w:r>
    </w:p>
    <w:p>
      <w:pPr>
        <w:pStyle w:val="BodyText"/>
      </w:pPr>
      <w:r>
        <w:t xml:space="preserve">· Националистический экстремизм – радикальные, интолерантные идеи и действия в отношении представителей иной народности, национальности, этнической группы; стремление к политическому или физическому устранению нетитульного населения; агрессия, в крайних формах – терроризм в отношении людей иной этнической группы.</w:t>
      </w:r>
    </w:p>
    <w:p>
      <w:pPr>
        <w:pStyle w:val="BodyText"/>
      </w:pPr>
      <w:r>
        <w:t xml:space="preserve">· Религиозный экстремизм – жесткое неприятие идей другой религиозной конфессии, агрессивное отношение и поведение к иноверцам, пропаганда незыблемости, «истинности» одного вероучения; стремление к искоренению и устранению представителей иной веры вплоть до физического истребления. Во многих случаях под «религиозным экстремизмом» подразумевается экстремистская деятельность, осуществляемая религиозными объединениями или ведущаяся с использованием религиозных лозунгов и призывов.</w:t>
      </w:r>
    </w:p>
    <w:p>
      <w:pPr>
        <w:pStyle w:val="BodyText"/>
      </w:pPr>
      <w:r>
        <w:t xml:space="preserve">· Подростково-молодежный экстремизм – взгляды и типы поведения молодых людей, основанные на культивировании принципа силы, агрессии в отношении окружающих, вплоть до насилия и убийства. Проявляется в подростковой и молодежной среде в непримиримости к инакомыслящим, особенно к представителям определенных молодежных движений, в стремлении к созданию тоталитарного сообщества, основанного на подчинении.</w:t>
      </w:r>
    </w:p>
    <w:p>
      <w:pPr>
        <w:pStyle w:val="BodyText"/>
      </w:pPr>
      <w:r>
        <w:t xml:space="preserve">· Экологический экстремизм – радикальные взгляды в отношении организаций и предприятий, способствующих ухудшению экологической ситуации. Проявляется в акциях и диверсиях против виновников экологических преступлений, в пикетировании и демонстрациях за защиту окружающей среды. Представители экологического экстремизма используют крайние, даже террористические средства для того, чтобы обратить внимание общественности на наиболее актуальные и болезненные экологические проблемы. К примеру, радикальные меры могут проявляться, в частности, в нападении на лиц, носящих мех животных.</w:t>
      </w:r>
    </w:p>
    <w:p>
      <w:pPr>
        <w:pStyle w:val="BodyText"/>
      </w:pPr>
      <w:r>
        <w:t xml:space="preserve">· Антиглобалистский экстремизм – радикальные взгляды и агрессивное поведение в отношении организаций, влияющих на глобализацию в экономическом, политическом, культурном пространстве. Непримиримость к созданию единого рынка, политических и экономических монополий. Экстремисты в антиглобалистском движении склонны к организации массовых беспорядков, применению прямого насилия для борьбы с транснациональными компаниями, международными экономическими и политическими институтами глобального характера.</w:t>
      </w:r>
    </w:p>
    <w:p>
      <w:pPr>
        <w:pStyle w:val="BodyText"/>
      </w:pPr>
      <w:r>
        <w:t xml:space="preserve">· Моральный экстремизм – крайняя нетерпимость к нравственным нормам и правилам поведения определенного типа, допущение насилия для утверждения пропагандируемого набора моральных требований, добродетелей, заповедей. Примерами могут выступать резкая критика распущенности, сквернословия, ношения эпатажной одежды, несоблюдения религиозных и светских «кодексов чести».</w:t>
      </w:r>
    </w:p>
    <w:p>
      <w:pPr>
        <w:pStyle w:val="BodyText"/>
      </w:pPr>
      <w:r>
        <w:t xml:space="preserve">Только поняв причины и источники возникновения экстремизма среди молодежи, возможно в учебно-воспитательном процессе создать организационные, содержательные и социально-психологические условия противодействия экстремистским установкам личности подрастающего поколения.</w:t>
      </w:r>
    </w:p>
    <w:p>
      <w:pPr>
        <w:pStyle w:val="BodyText"/>
      </w:pPr>
      <w:r>
        <w:t xml:space="preserve">Положение и роль в обществе молодежи, как социально-демографической группы, с определенными возрастными особенностями, потребностями, интересами, ценностями и местом в социальной структуре, находящейся в стадии социализации, усвоения системы норм, знаний, умений, навыков, позволяющих быть активным полноправным членом общества, напрямую обусловлены характером социально-политических процессов и экономических отношений, традициями, конкретной исторической ситуацией.</w:t>
      </w:r>
    </w:p>
    <w:p>
      <w:pPr>
        <w:pStyle w:val="BodyText"/>
      </w:pPr>
      <w:r>
        <w:t xml:space="preserve">Экстремизм порождают противоречия, возникающие в результате социально-экономических кризисов, деформации политических и идеологических институтов, резкого падения жизненного уровня, ухудшения социальных перспектив значительной части населения, особенно молодежи.</w:t>
      </w:r>
    </w:p>
    <w:p>
      <w:pPr>
        <w:pStyle w:val="BodyText"/>
      </w:pPr>
      <w:r>
        <w:t xml:space="preserve">Возникновение неформальных групп и их быстрый рост сигнализирует о том, что в обществе существуют серьезные проблемы, противоречия, несоответствие потенциала, интересов и запросов молодежи тем возможностям, которые предоставляет государство, общество.</w:t>
      </w:r>
    </w:p>
    <w:p>
      <w:pPr>
        <w:pStyle w:val="BodyText"/>
      </w:pPr>
      <w:r>
        <w:t xml:space="preserve">Процессы смены традиций в обществе и возрастное стремление молодежи к самостоятельности и независимости способствовали ослаблению связей молодых людей с обществом.</w:t>
      </w:r>
    </w:p>
    <w:p>
      <w:pPr>
        <w:pStyle w:val="BodyText"/>
      </w:pPr>
      <w:r>
        <w:t xml:space="preserve">Отсутствие авторитетных массовых общественных молодежных организаций, объединяющих и воспитывающих на положительных образцах подрастающее поколение и стремление молодых людей к «новому идеальному устройству жизни» через отрицание существующего порядка, привели к быстрому росту числа неформальных групп, в которых удовлетворяется потребность молодежи в консолидации, самореализации, в том числе творческой реализации.</w:t>
      </w:r>
    </w:p>
    <w:p>
      <w:pPr>
        <w:pStyle w:val="BodyText"/>
      </w:pPr>
      <w:r>
        <w:t xml:space="preserve">Происходящие процессы глобализации требуют готовности молодежи жить в новых условиях, однако социо-культурные условия общества не всегда способствуют формированию этой готовности. Это вызывает противоречия ценностного кризиса, культуры межнационального общения.</w:t>
      </w:r>
    </w:p>
    <w:p>
      <w:pPr>
        <w:pStyle w:val="BodyText"/>
      </w:pPr>
      <w:r>
        <w:t xml:space="preserve">Усугубляет ситуацию и тот факт, что назревшие в обществе проблемы усиления института семейного воспитания, совершенствования системы общественного воспитания, организации культурно-досуговой деятельности подрастающего поколения решаются крайне медленно.</w:t>
      </w:r>
    </w:p>
    <w:p>
      <w:pPr>
        <w:pStyle w:val="BodyText"/>
      </w:pPr>
      <w:r>
        <w:t xml:space="preserve">Однако причины возникновения экстремизма именно среди молодежи кроются не только в общественных условиях. Его природа тесно связана так же с рядом особенностей личности. А именно, источник экстремизма, как общей идеологии крайней непримиримости к инакомыслящим, во многом кроется в интеллектуальной и нравственной ограниченности личности, отстаивающей подобные взгляды.</w:t>
      </w:r>
    </w:p>
    <w:p>
      <w:pPr>
        <w:pStyle w:val="BodyText"/>
      </w:pPr>
      <w:r>
        <w:t xml:space="preserve">Интеллектуальная и нравственная ограниченность рождает ощущение того, что только Я и мое сообщество являются обладателями абсолютной истины, которая видится закрытой и окончательной («Есть два мнения: мое и неправильное» типичный девиз низко интеллектуально развитого человека).</w:t>
      </w:r>
    </w:p>
    <w:p>
      <w:pPr>
        <w:pStyle w:val="BodyText"/>
      </w:pPr>
      <w:r>
        <w:t xml:space="preserve">Чем выше человек поднимается в познании, тем более явно он осознает неисчерпаемость мира и форм знаний о нем, тем терпимей он относится к «истинам» и теориям оппозиционных сообществ. Человек, имеющий высокий уровень интеллектуального и нравственного развития, склонен к рефлексии и самокритике, анализу ситуации, «плюсов» и «минусов» предмета внимания.</w:t>
      </w:r>
    </w:p>
    <w:p>
      <w:pPr>
        <w:pStyle w:val="BodyText"/>
      </w:pPr>
      <w:r>
        <w:t xml:space="preserve">Безапелляционные заявления, нетерпимость к критике, нежелание выслушать и неспособность понять оппонента – признаки ограниченного человека, привыкшего подчиняться не разуму, а силе, природным инстинктам выживания. С этих позиций, все «иное» расценивается как угроза своему существованию, доминированию и требует устранения по принципу естественного отбора.</w:t>
      </w:r>
    </w:p>
    <w:p>
      <w:pPr>
        <w:pStyle w:val="BodyText"/>
      </w:pPr>
      <w:r>
        <w:t xml:space="preserve">Важнейшей причиной экстремистского, интолерантного, агрессивного отношения выступает психологический барьер «свой – чужой», страх перед «непохожим на себя». Это обусловлено наличием особенностей психики человека, которые служат почвой для формирования установки на агрессию по отношению к «другому».</w:t>
      </w:r>
    </w:p>
    <w:p>
      <w:pPr>
        <w:pStyle w:val="BodyText"/>
      </w:pPr>
      <w:r>
        <w:t xml:space="preserve">Первая особенность состоит в том, что люди, похожие на нас, кажутся нам привлекательнее и безопаснее тех, кто отличается от нас. Принадлежность к какой-то группе людей придает человеку чувство уверенности и собственной значимости. Объединяться люди могут в принципе вокруг любой идеи, даже самой абсурдной. В этом случае «другие» и «не такие» тоже нужны, но только для того, чтобы сильнее почувствовать принадлежность к «своим».</w:t>
      </w:r>
    </w:p>
    <w:p>
      <w:pPr>
        <w:pStyle w:val="BodyText"/>
      </w:pPr>
      <w:r>
        <w:t xml:space="preserve">Вторая особенность заключается в том, что некоторые люди, сознательно или бессознательно перекладывают ответственность за свою жизнь на кого-то другого: «во всем виноваты …» Психологически это срабатывает как способ защиты и самооправдания от собственных неудач.</w:t>
      </w:r>
    </w:p>
    <w:p>
      <w:pPr>
        <w:pStyle w:val="BodyText"/>
      </w:pPr>
      <w:r>
        <w:t xml:space="preserve">Когда это дополняется социально-психологической неустойчивостью, то проявления нетерпимости, агрессии, ксенофобии, вплоть до экстремизма, могут развиваться в еще более явной степени.</w:t>
      </w:r>
    </w:p>
    <w:p>
      <w:pPr>
        <w:pStyle w:val="BodyText"/>
      </w:pPr>
      <w:r>
        <w:t xml:space="preserve">Ксенофобия как психологическая основа страха перед чужой культурой является центральным психологическим механизмом формирования и проявления интолерантных установок и предрассудков. Это важная психологическая причина межнациональных конфликтов и войн, так как она всегда порождает жесткую ответную реакцию. Ксенофобия также удобное орудие манипуляции, которым успешно пользуются националистические движения.</w:t>
      </w:r>
    </w:p>
    <w:p>
      <w:pPr>
        <w:pStyle w:val="BodyText"/>
      </w:pPr>
      <w:r>
        <w:t xml:space="preserve">В кризисных ситуациях в обществе ксенофобия приобретает массовый характер и самые различные формы, например, этнофобий (антисемитизм, кавказофобия, русофобия, цыганофобия и др.), религиозных фобий, фобий по отношению к различным социальным группам (например, мигрантофобия)».</w:t>
      </w:r>
    </w:p>
    <w:p>
      <w:pPr>
        <w:pStyle w:val="BodyText"/>
      </w:pPr>
      <w:r>
        <w:t xml:space="preserve">Поэтому одной из наиважнейших задач по преодолению у подрастающего поколения психологического барьера «свой-чужой» является задача формирования их социально-психологической устойчивости.</w:t>
      </w:r>
    </w:p>
    <w:p>
      <w:pPr>
        <w:pStyle w:val="BodyText"/>
      </w:pPr>
      <w:r>
        <w:t xml:space="preserve">Социально-психологическая устойчивость предполагает устойчивость к многообразию мира, к этническим, культурным, социальным и мировоззренческим различиям. Она выражается через систему социальных установок и ценностных ориентаций и опирается на способность к сохранению нервно-психического равновесия в самых разных жизненных ситуациях.</w:t>
      </w:r>
    </w:p>
    <w:p>
      <w:pPr>
        <w:pStyle w:val="BodyText"/>
      </w:pPr>
      <w:r>
        <w:t xml:space="preserve">Ключевыми понятиями рассмотрения проблемы экстремизма в молодёжной среде выступают следующие категории:</w:t>
      </w:r>
    </w:p>
    <w:p>
      <w:pPr>
        <w:pStyle w:val="BodyText"/>
      </w:pPr>
      <w:r>
        <w:t xml:space="preserve">· негативная этническая идентичность</w:t>
      </w:r>
    </w:p>
    <w:p>
      <w:pPr>
        <w:pStyle w:val="BodyText"/>
      </w:pPr>
      <w:r>
        <w:t xml:space="preserve">· межнациональная напряженность</w:t>
      </w:r>
    </w:p>
    <w:p>
      <w:pPr>
        <w:pStyle w:val="BodyText"/>
      </w:pPr>
      <w:r>
        <w:t xml:space="preserve">· нетерпимость</w:t>
      </w:r>
    </w:p>
    <w:p>
      <w:pPr>
        <w:pStyle w:val="BodyText"/>
      </w:pPr>
      <w:r>
        <w:t xml:space="preserve">· национализм</w:t>
      </w:r>
    </w:p>
    <w:p>
      <w:pPr>
        <w:pStyle w:val="BodyText"/>
      </w:pPr>
      <w:r>
        <w:t xml:space="preserve">· расизм</w:t>
      </w:r>
    </w:p>
    <w:p>
      <w:pPr>
        <w:pStyle w:val="BodyText"/>
      </w:pPr>
      <w:r>
        <w:t xml:space="preserve">· шовинизм</w:t>
      </w:r>
    </w:p>
    <w:p>
      <w:pPr>
        <w:pStyle w:val="BodyText"/>
      </w:pPr>
      <w:r>
        <w:t xml:space="preserve">· фашизм</w:t>
      </w:r>
    </w:p>
    <w:p>
      <w:pPr>
        <w:pStyle w:val="BodyText"/>
      </w:pPr>
      <w:r>
        <w:t xml:space="preserve">· ксенофобия</w:t>
      </w:r>
    </w:p>
    <w:p>
      <w:pPr>
        <w:pStyle w:val="BodyText"/>
      </w:pPr>
      <w:r>
        <w:t xml:space="preserve">Бесконтрольное развитие каждой из них может привести к самым трагическим последствиям.</w:t>
      </w:r>
    </w:p>
    <w:p>
      <w:pPr>
        <w:pStyle w:val="BodyText"/>
      </w:pPr>
      <w:r>
        <w:t xml:space="preserve">Возрастной диапазон экстремистки настроенных детско-подростковых и молодежных группировок колеблется от 12-13 до 30 лет, вместе с тем наибольшую криминальную активность проявляют подростки и юноши в возрасте от 15 до 18 лет.</w:t>
      </w:r>
    </w:p>
    <w:p>
      <w:pPr>
        <w:pStyle w:val="BodyText"/>
      </w:pPr>
      <w:r>
        <w:t xml:space="preserve">Основными чертами современного молодёжного экстремизма являются:</w:t>
      </w:r>
    </w:p>
    <w:p>
      <w:pPr>
        <w:pStyle w:val="BodyText"/>
      </w:pPr>
      <w:r>
        <w:t xml:space="preserve">· возрастающая организованность, сплочённость группировок;</w:t>
      </w:r>
    </w:p>
    <w:p>
      <w:pPr>
        <w:pStyle w:val="BodyText"/>
      </w:pPr>
      <w:r>
        <w:t xml:space="preserve">· формирование в группировках идеологических, аналитических и боевых структур;</w:t>
      </w:r>
    </w:p>
    <w:p>
      <w:pPr>
        <w:pStyle w:val="BodyText"/>
      </w:pPr>
      <w:r>
        <w:t xml:space="preserve">· усиление мер конспирации;</w:t>
      </w:r>
    </w:p>
    <w:p>
      <w:pPr>
        <w:pStyle w:val="BodyText"/>
      </w:pPr>
      <w:r>
        <w:t xml:space="preserve">· использование для распространения своей идеологии и координации действий новейших информационных и коммуникационных технологий.</w:t>
      </w:r>
    </w:p>
    <w:p>
      <w:pPr>
        <w:pStyle w:val="BodyText"/>
      </w:pPr>
      <w:r>
        <w:t xml:space="preserve">Происходит активное укрепление межрегиональных и международных связей организаций экстремистской направленности. Серьёзную тревогу представляет распространение экстремизма на националистической почве в молодёжной среде. Усиление групповых проявлений в молодёжной преступности – один из важнейших факторов при оценке общего криминогенного влияния на молодёжь.</w:t>
      </w:r>
    </w:p>
    <w:p>
      <w:pPr>
        <w:pStyle w:val="BodyText"/>
      </w:pPr>
      <w:r>
        <w:t xml:space="preserve">Отмечается резкая активизация их противоправной деятельности, стремление совершать тяжкие, вызывающие большой общественный резонанс преступления: убийства иностранных студентов, мигрантов, дерзкие, демонстративные административные правонарушения, а также переход от хулиганских действий к осуществлению террористических актов.</w:t>
      </w:r>
    </w:p>
    <w:p>
      <w:pPr>
        <w:pStyle w:val="BodyText"/>
      </w:pPr>
      <w:r>
        <w:t xml:space="preserve">Это важно тем, что, по прогнозам специалистов, доля групповых преступлений молодёжи в ближайшей перспективе будет возрастать. Речь идёт, прежде всего, об увеличении числа молодёжных преступных группировок, о растущих масштабах вовлечения молодёжи в преступные группировки рецидивистов из старших возрастных групп, а также о заметном увеличении «смешанных» преступных группировок с участием молодёжи и подростков. Последнее означает рост активизирующегося влияния молодых преступников на преступность несовершеннолетних.</w:t>
      </w:r>
    </w:p>
    <w:p>
      <w:pPr>
        <w:pStyle w:val="BodyText"/>
      </w:pPr>
      <w:r>
        <w:t xml:space="preserve">Особенности молодежного экстремизма проявляются и в том, что, как правило, объектом правоприменительной деятельности молодые люди становятся лишь тогда, когда совершают преступления, относимые к категории тяжких и особо тяжких (убийство, причинение тяжкого вреда здоровью и т.д.). Это обусловлено тем обстоятельством, что возраст, с которого наступает уголовная ответственность за преступления экстремистской направленности, предусмотренные ст. 148, 149, ч.1 213, 243, 244, 280, 282 Уголовного кодекса РФ – 16 лет. Каналами распространения экстремизма среди подростков и молодежи являются уличные группировки подростков и неформальные молодежные группы и объединения.</w:t>
      </w:r>
    </w:p>
    <w:p>
      <w:pPr>
        <w:pStyle w:val="BodyText"/>
      </w:pPr>
      <w:r>
        <w:t xml:space="preserve">В экстремистских действиях уличной группировки отсутствует глубокая приверженность идеологии; противоправные действия, совершаемые членами этих группировок, чаще всего являются просто выплеском агрессии.</w:t>
      </w:r>
    </w:p>
    <w:p>
      <w:pPr>
        <w:pStyle w:val="BodyText"/>
      </w:pPr>
      <w:r>
        <w:t xml:space="preserve">Неформальная группа – группа, деятельность которой определяется, прежде всего, активностью ее членов, а не инструкциями каких-либо инстанций. Неформальные группы играют важную роль в жизни детей, подростков и молодежи, удовлетворяют их информационные, эмоциональные и социальные потребности: дают возможность узнать то, о чем не так просто поговорить со взрослыми, обеспечивают психологический комфорт, учат выполнению социальных ролей.</w:t>
      </w:r>
    </w:p>
    <w:p>
      <w:pPr>
        <w:pStyle w:val="BodyText"/>
      </w:pPr>
      <w:r>
        <w:t xml:space="preserve">Характерные признаки неформальных молодежных групп и объединений:</w:t>
      </w:r>
    </w:p>
    <w:p>
      <w:pPr>
        <w:pStyle w:val="BodyText"/>
      </w:pPr>
      <w:r>
        <w:t xml:space="preserve">объединяют молодых лиц в возрасте до 29 лет по каким-либо интересам и ценностям;</w:t>
      </w:r>
    </w:p>
    <w:p>
      <w:pPr>
        <w:pStyle w:val="BodyText"/>
      </w:pPr>
      <w:r>
        <w:t xml:space="preserve">стремление жить в соответствии со своими собственными, а не чужими, навязываемыми извне интересами;</w:t>
      </w:r>
    </w:p>
    <w:p>
      <w:pPr>
        <w:pStyle w:val="BodyText"/>
      </w:pPr>
      <w:r>
        <w:t xml:space="preserve">формально юридически не зарегистрированные, не имеющие устава, программы и четкой организационной структуры;</w:t>
      </w:r>
    </w:p>
    <w:p>
      <w:pPr>
        <w:pStyle w:val="BodyText"/>
      </w:pPr>
      <w:r>
        <w:t xml:space="preserve">добровольность вступления в них и устойчивый интерес к определенной цели, идее;</w:t>
      </w:r>
    </w:p>
    <w:p>
      <w:pPr>
        <w:pStyle w:val="BodyText"/>
      </w:pPr>
      <w:r>
        <w:t xml:space="preserve">отличающиеся чаще всего эпатажем (вызывающие агрессию на себя) и низким уровнем сплоченности и устойчивости;</w:t>
      </w:r>
    </w:p>
    <w:p>
      <w:pPr>
        <w:pStyle w:val="BodyText"/>
      </w:pPr>
      <w:r>
        <w:t xml:space="preserve">Многообразие различного рода неформальных групп связано с разнообразными формами молодежной субкультуры и ее внутренней динамикой. Под субкультурой понимаются малые культурные миры – система ценностей, установок, способов поведения и стиля жизни, которая присуща более мелкой социальной общности, пространственно и социально в большей или меньшей степени обособленной. Диапазон целей и интересов в таких группах, принципов их функционирования и характера активности достаточно широк. Тем не менее, неформалы могут успешно вписываться в процесс демократизации общества, а могут стать дестабилизирующим фактором, выступая с нигилистических позиций и демонстрируя открытое противостояние правоохранительным органам и органам власти.</w:t>
      </w:r>
    </w:p>
    <w:p>
      <w:pPr>
        <w:pStyle w:val="BodyText"/>
      </w:pPr>
      <w:r>
        <w:t xml:space="preserve">Типология неформальных молодежных объединений может быть условно представлена несколькими социальными группами общественных объединений: просоциальные, асоциальные, антисоциальные.</w:t>
      </w:r>
    </w:p>
    <w:p>
      <w:pPr>
        <w:pStyle w:val="BodyText"/>
      </w:pPr>
      <w:r>
        <w:t xml:space="preserve">Просоциальные группы («зелёные», объединения по защите памятников, добровольные дружины ЮИД, ЮДПИ, волонтеры и т.п.) Для этих групп характерна социальная активность, социально одобряемая деятельность, например, участие в решении экологических проблем, охране памятников и т.д.</w:t>
      </w:r>
    </w:p>
    <w:p>
      <w:pPr>
        <w:pStyle w:val="BodyText"/>
      </w:pPr>
      <w:r>
        <w:t xml:space="preserve">Асоциальные группы наиболее распространенные:</w:t>
      </w:r>
    </w:p>
    <w:p>
      <w:pPr>
        <w:pStyle w:val="BodyText"/>
      </w:pPr>
      <w:r>
        <w:t xml:space="preserve">· направления хип-хоп культуры: брейк-данс, граффити, искусство «эм-си» (МС), ди-джеинг, рэп-музыка; рок-музыка; авторская песня;</w:t>
      </w:r>
    </w:p>
    <w:p>
      <w:pPr>
        <w:pStyle w:val="BodyText"/>
      </w:pPr>
      <w:r>
        <w:t xml:space="preserve">· экстремальное катание: скейтборд, роллер-спорт, велоэкстрим; неформальное авто-мото движение: байкерское (мото) движение, дрэгрэйсинг (гонки на автомобилях);</w:t>
      </w:r>
    </w:p>
    <w:p>
      <w:pPr>
        <w:pStyle w:val="BodyText"/>
      </w:pPr>
      <w:r>
        <w:t xml:space="preserve">· «фанатское» движение: фанаты спортивных клубов, фэн-клубы звезд эстрады; черлидинг; «клубная» культура»;</w:t>
      </w:r>
    </w:p>
    <w:p>
      <w:pPr>
        <w:pStyle w:val="BodyText"/>
      </w:pPr>
      <w:r>
        <w:t xml:space="preserve">· игровые неформальные виды спорта: сокс, фризби и т.д.;</w:t>
      </w:r>
    </w:p>
    <w:p>
      <w:pPr>
        <w:pStyle w:val="BodyText"/>
      </w:pPr>
      <w:r>
        <w:t xml:space="preserve">· панки, мажоры и т.д.</w:t>
      </w:r>
    </w:p>
    <w:p>
      <w:pPr>
        <w:pStyle w:val="BodyText"/>
      </w:pPr>
      <w:r>
        <w:t xml:space="preserve">Эти группы стоят в стороне от социальных проблем, но не представляют угрозу для общества.</w:t>
      </w:r>
    </w:p>
    <w:p>
      <w:pPr>
        <w:pStyle w:val="BodyText"/>
      </w:pPr>
      <w:r>
        <w:t xml:space="preserve">Антисоциальные группы: объединения (группировки) по территориальному признаку, молодежные организации экстремистской направленности: националистическо-расистской, религиозной, политической.</w:t>
      </w:r>
    </w:p>
    <w:p>
      <w:pPr>
        <w:pStyle w:val="BodyText"/>
      </w:pPr>
      <w:r>
        <w:t xml:space="preserve">К организациям националистическо-расистской направленности в первую очередь, следует отнести движение скинхедов.</w:t>
      </w:r>
    </w:p>
    <w:p>
      <w:pPr>
        <w:pStyle w:val="BodyText"/>
      </w:pPr>
      <w:r>
        <w:t xml:space="preserve">Скинхеды – от английского skinhead (бритоголовые). Характерной особенностью движения скинхедов в России является сращивание некоторых группировок с уголовно-преступной средой. Это происходит потому, что часть лидеров группировок имеют уголовное прошлое и придерживаются «воровских» традиций.</w:t>
      </w:r>
    </w:p>
    <w:p>
      <w:pPr>
        <w:pStyle w:val="BodyText"/>
      </w:pPr>
      <w:r>
        <w:t xml:space="preserve">Вызывают серьезные опасения случаи сращивания скинхедов с футбольными фанатами, отличающимися агрессивностью.</w:t>
      </w:r>
    </w:p>
    <w:p>
      <w:pPr>
        <w:pStyle w:val="BodyText"/>
      </w:pPr>
      <w:r>
        <w:t xml:space="preserve">В настоящее время наблюдается рост активности ряда объединений религиозной направленности, культивирующих религиозный фанатизм, который основывается на извращённых духовных канонах. Наибольшую опасность сегодня представляют сторонники нетрадиционного для российских мусульман течения ислама – ваххабизм.</w:t>
      </w:r>
    </w:p>
    <w:p>
      <w:pPr>
        <w:pStyle w:val="BodyText"/>
      </w:pPr>
      <w:r>
        <w:t xml:space="preserve">Лидеры и идеологи ваххабитского течения работу среди российской молодёжи считают одним из главных направлений своей деятельности. В ряде субъектов Российской Федерации функционируют так называемые центры исламской молодёжи и лагеря исламской молодёжи, где членами международных террористических и экстремистских организаций («Хизбут-Тахрир», «ИДУ», «Рефах», «Аль-Фатх», «НУР» и др.) проводится обучение радикальному исламу, вербовка и вовлечение граждан в экстремистские формирования.</w:t>
      </w:r>
    </w:p>
    <w:p>
      <w:pPr>
        <w:pStyle w:val="BodyText"/>
      </w:pPr>
      <w:r>
        <w:t xml:space="preserve">Еще одним религиозным течением, в рядах которого наблюдается большое количество молодых людей, являются сатанисты.</w:t>
      </w:r>
    </w:p>
    <w:p>
      <w:pPr>
        <w:pStyle w:val="BodyText"/>
      </w:pPr>
      <w:r>
        <w:t xml:space="preserve">Из наиболее известных объединений сатанистов нашего времени можно назвать: церковь сатаны, Международную ассоциацию люциферистов кельтско-восточного обряда, «Зелёный орден», «Чёрный ангел», «Южный крест», культ Афины Паллады, культ Изиды, «Готы».</w:t>
      </w:r>
    </w:p>
    <w:p>
      <w:pPr>
        <w:pStyle w:val="BodyText"/>
      </w:pPr>
      <w:r>
        <w:t xml:space="preserve">К числу экстремистских политических организаций и движений, наиболее активно действующих на территории России, ставящих своей целью изменение конституционного строя в России, относится партия «Русское национальное единство» (РНЕ), которая является крупной праворадикальной политической организацией.</w:t>
      </w:r>
    </w:p>
    <w:p>
      <w:pPr>
        <w:pStyle w:val="BodyText"/>
      </w:pPr>
      <w:r>
        <w:t xml:space="preserve">За последние годы в ряде городов и регионов отмечалась активность последователей РНЕ, деятельность которых заключается, как правило, в распространении материалов, популяризирующих идеи РНЕ и содержащих призывы к вступлению в эту организацию. Однако в ряде регионов имели место действия сторонников РНЕ, непосредственно направленные на разжигание национальной розни.</w:t>
      </w:r>
    </w:p>
    <w:p>
      <w:pPr>
        <w:pStyle w:val="BodyText"/>
      </w:pPr>
      <w:r>
        <w:t xml:space="preserve">Каковы же причины приобщения подростков к неформальным объединениям, группам? Почему подростки становятся членами неформальных объединений, что они там находят?</w:t>
      </w:r>
    </w:p>
    <w:p>
      <w:pPr>
        <w:pStyle w:val="BodyText"/>
      </w:pPr>
      <w:r>
        <w:t xml:space="preserve">Одной из основных причин приобщения подростков к неформальным объединениям является возрастная потребность в общении со сверстниками, группировании. В подростковом возрасте человек ощущает себя личностью, задумывается над своим «Я»: каков «Я»? Я такой как все? Я не такой как все? Появляется потребность найти себя, подражать сформировавшемуся идеалу, реализовать бурно проявляющееся «чувство взрослости».</w:t>
      </w:r>
    </w:p>
    <w:p>
      <w:pPr>
        <w:pStyle w:val="BodyText"/>
      </w:pPr>
      <w:r>
        <w:t xml:space="preserve">Именно в подростковом возрасте резко проявляется потребность в дружбе, в ощущении своей нужности другому, защищенности, понимании, сочувствии, сопереживании, уважении со стороны равных себе сверстников, в их положительной оценке. Подростку необходима среда, где есть возможность быть принятым таким, каков он есть, возможность «быть как все»: в одежде, в манерах поведения, в сленге, в своеобразных ценностях культуры (или псевдокультуры) – в определенной музыке, живописи, книгах, видеофильмах и т.д. И трудно приходится подростку, который к этому времени не чувствует себя полноправным членом классного коллектива, детского коллектива по интересам, не имеет возможности в завоевании популярности, признания. Жизнь его не наполнена яркими событиями и впечатлениями, или подросток находится в позиции изгоя среди сверстников, нелюбимого среди учителей и дома (причем, не только из неблагополучных семей, но и из внешне благополучных, где есть все материальные условия для жизни и развития, но нет душевного тепла и уюта).</w:t>
      </w:r>
    </w:p>
    <w:p>
      <w:pPr>
        <w:pStyle w:val="BodyText"/>
      </w:pPr>
      <w:r>
        <w:t xml:space="preserve">И тогда неформальные группы становятся той средой, где подросток может реализовать свои индивидуальные притязания, например, на лидерство или конформное подчинение, на самореализацию в определенных видах деятельности, получить ответы на те вопросы, на которые он не получает ответа ни в школе, ни в семье.</w:t>
      </w:r>
    </w:p>
    <w:p>
      <w:pPr>
        <w:pStyle w:val="BodyText"/>
      </w:pPr>
      <w:r>
        <w:t xml:space="preserve">Таким образом, изучив природу приобщения подростков к неформальным группам, исследовав возможные причины экстремистских проявлений в подростково-молодежной среде, учитывая возрастные потребности этой категории молодежи, образовательное учреждение, являясь центром многонациональных культур, может определить систему мер по формированию у учащихся социально-психологической устойчивости, толерантного сознания, предупреждению подросткового экстремизма.</w:t>
      </w:r>
    </w:p>
    <w:p>
      <w:pPr>
        <w:pStyle w:val="BodyText"/>
      </w:pPr>
      <w:r>
        <w:t xml:space="preserve">Необходимо, чтобы в этой системе мер обязательно присутствовали:</w:t>
      </w:r>
    </w:p>
    <w:p>
      <w:pPr>
        <w:pStyle w:val="BodyText"/>
      </w:pPr>
      <w:r>
        <w:t xml:space="preserve">совершенствование методов работы в области семейной политики, направленных на повышение роли семьи в формировании личности;</w:t>
      </w:r>
    </w:p>
    <w:p>
      <w:pPr>
        <w:pStyle w:val="BodyText"/>
      </w:pPr>
      <w:r>
        <w:t xml:space="preserve">создание детских общественных организаций;</w:t>
      </w:r>
    </w:p>
    <w:p>
      <w:pPr>
        <w:pStyle w:val="BodyText"/>
      </w:pPr>
      <w:r>
        <w:t xml:space="preserve">организация досуга молодежи. Большой популярностью среди молодежи пользуются модные, зачастую не так давно возникшие виды досуга, создающие альтернативу антисоциальным экстремистским группировкам;</w:t>
      </w:r>
    </w:p>
    <w:p>
      <w:pPr>
        <w:pStyle w:val="BodyText"/>
      </w:pPr>
      <w:r>
        <w:t xml:space="preserve">использование ресурса имеющихся молодежных неформальных объединений, основой которых является стремление молодых людей организовать свой досуг, посредством творческого и физического совершенствования.</w:t>
      </w:r>
    </w:p>
    <w:p>
      <w:pPr>
        <w:pStyle w:val="BodyText"/>
      </w:pPr>
      <w:r>
        <w:t xml:space="preserve">В работе с подростково-молодежной средой важно учитывать, что доминанта риска в поведенческих моделях является общей характеристикой современной российской молодежи. По отношению к таким явлениям как экстремизм, требуются постоянная профилактика и сдерживание.</w:t>
      </w:r>
    </w:p>
    <w:p>
      <w:pPr>
        <w:pStyle w:val="BodyText"/>
      </w:pPr>
      <w:r>
        <w:t xml:space="preserve">Председатель Комиссии Е.Н. Тюляева</w:t>
      </w:r>
    </w:p>
    <w:p>
      <w:pPr>
        <w:pStyle w:val="BodyText"/>
      </w:pPr>
      <w:r>
        <w:t xml:space="preserve">Профилактика экстремизма в молодёжной среде</w:t>
      </w:r>
    </w:p>
    <w:p>
      <w:pPr>
        <w:pStyle w:val="BodyText"/>
      </w:pPr>
      <w:r>
        <w:t xml:space="preserve">Одним из важнейших направлений профилактической работы является профилактика экстремизма в молодёжной среде. Это обусловлено также и тем, что, по данным МВД России, в среднем до 80 процентов участников группировок экстремистской направленности составляют лица в возрасте до 30 лет.</w:t>
      </w:r>
    </w:p>
    <w:p>
      <w:pPr>
        <w:pStyle w:val="BodyText"/>
      </w:pPr>
      <w:r>
        <w:t xml:space="preserve">Как правило, объектом правоприменительной деятельности молодые люди становятся лишь после совершения преступлений, относимых к категории тяжких и особо тяжких (убийство, причинение тяжкого вреда здоровью и т.д.). Именно поэтому главной задачей работы в молодёжной среде является профилактика экстремизма, т.е. принятие мер, направленных на предупреждение экстремистской деятельности, в том числе на выявление и последующее устранение причин и условий, способствующих осуществлению экстремистской деятельности.</w:t>
      </w:r>
    </w:p>
    <w:p>
      <w:pPr>
        <w:pStyle w:val="BodyText"/>
      </w:pPr>
      <w:r>
        <w:t xml:space="preserve">Основные нормативные правовые акты, понятия необходимые для осуществления работы по профилактике экстремизма в молодёжной среде</w:t>
      </w:r>
    </w:p>
    <w:p>
      <w:pPr>
        <w:pStyle w:val="BodyText"/>
      </w:pPr>
      <w:r>
        <w:t xml:space="preserve">Эффективность осуществления профилактики экстремизма напрямую зависит от ясного и правильного понимания этого сложного общественного явления. Для понимания необходимо, прежде всего, знать смысл и содержание понятия экстремизм. Понятие «экстремизм» определено и упоминается в нормативных правовых актах, в числе которых:</w:t>
      </w:r>
    </w:p>
    <w:p>
      <w:pPr>
        <w:pStyle w:val="BodyText"/>
      </w:pPr>
      <w:r>
        <w:t xml:space="preserve">Конституция Российской Федерации. Экстремизм во всех своих проявлениях в разной степени, но всегда посягает именно на то, что закрепляет Конституция РФ: основы конституционного строя, права и свободы человека и гражданина, порядок и принципы государственного устройства и местного самоуправления;</w:t>
      </w:r>
    </w:p>
    <w:p>
      <w:pPr>
        <w:pStyle w:val="BodyText"/>
      </w:pPr>
      <w:r>
        <w:t xml:space="preserve">Федеральный закон от 25 июля 2002 года № 114-ФЗ «О противодействии экстремистской деятельности»;</w:t>
      </w:r>
    </w:p>
    <w:p>
      <w:pPr>
        <w:pStyle w:val="BodyText"/>
      </w:pPr>
      <w:r>
        <w:t xml:space="preserve">Федеральный закон от 05 июля 2002 года № 112-ФЗ «О внесении изменений и дополнений в законодательные акты Российской Федерации в связи с принятием Федерального закона «О противодействии экстремистской деятельности»;</w:t>
      </w:r>
    </w:p>
    <w:p>
      <w:pPr>
        <w:pStyle w:val="BodyText"/>
      </w:pPr>
      <w:r>
        <w:t xml:space="preserve">Федеральный закон от 6 октября 2003 года № 131-ФЗ «Об общих принципах организации местного самоуправления в Российской Федерации»;</w:t>
      </w:r>
    </w:p>
    <w:p>
      <w:pPr>
        <w:pStyle w:val="BodyText"/>
      </w:pPr>
      <w:r>
        <w:t xml:space="preserve">Федеральный закон от 24 июля 2007 года № 211-ФЗ «О внесении изменений в отдельные законодательные акты Российской Федерации в связи с совершенствованием государственного управления в области противодействия экстремизму»;</w:t>
      </w:r>
    </w:p>
    <w:p>
      <w:pPr>
        <w:pStyle w:val="BodyText"/>
      </w:pPr>
      <w:r>
        <w:t xml:space="preserve">Указ Президента Российской Федерации от 23 марта 1995 года № 310 (в редакции от 03.11.2004) «О мерах по обеспечению согласованных действий органов государственной власти в борьбе с проявлениями фашизма и иных форм политического экстремизма в Российской Федерации»;</w:t>
      </w:r>
    </w:p>
    <w:p>
      <w:pPr>
        <w:pStyle w:val="BodyText"/>
      </w:pPr>
      <w:r>
        <w:t xml:space="preserve">Постановление Правительства Российской Федерации о 18.01.2003 г. № 27 (в редакции от 08.12.2008) «Об утверждении Положения о порядке определения перечня организаций и физических лиц, в отношении которых имеются сведения об их участии в экстремистской деятельности, и доведения этого перечня до сведения организаций, осуществляющих операции с денежными средствами или иным имуществом»;</w:t>
      </w:r>
    </w:p>
    <w:p>
      <w:pPr>
        <w:pStyle w:val="BodyText"/>
      </w:pPr>
      <w:r>
        <w:t xml:space="preserve">Используя вышеуказанную нормативную базу, можно выявить основные характеристики экстремизма. Так, в соответствии с Федеральным законом от 25.07.2002 г. № 114-ФЗ «О противодействии экстремистской деятельности»,</w:t>
      </w:r>
    </w:p>
    <w:p>
      <w:pPr>
        <w:pStyle w:val="BodyText"/>
      </w:pPr>
      <w:r>
        <w:t xml:space="preserve">Экстремистская деятельность (экстремизм) – это:</w:t>
      </w:r>
    </w:p>
    <w:p>
      <w:pPr>
        <w:pStyle w:val="BodyText"/>
      </w:pPr>
      <w:r>
        <w:t xml:space="preserve">насильственное изменение основ конституционного строя и нарушение целостности Российской Федерации;</w:t>
      </w:r>
    </w:p>
    <w:p>
      <w:pPr>
        <w:pStyle w:val="BodyText"/>
      </w:pPr>
      <w:r>
        <w:t xml:space="preserve">публичное оправдание терроризма и иная террористическая деятельность;</w:t>
      </w:r>
    </w:p>
    <w:p>
      <w:pPr>
        <w:pStyle w:val="BodyText"/>
      </w:pPr>
      <w:r>
        <w:t xml:space="preserve">возбуждение социальной, расовой, национальной или религиозной розни;</w:t>
      </w:r>
    </w:p>
    <w:p>
      <w:pPr>
        <w:pStyle w:val="BodyText"/>
      </w:pPr>
      <w:r>
        <w:t xml:space="preserve">пропаганда исключительности, превосходства либо неполноценности человека по признаку его социальной, расовой, национальной, религиозной или языковой принадлежности или отношения к религии;</w:t>
      </w:r>
    </w:p>
    <w:p>
      <w:pPr>
        <w:pStyle w:val="BodyText"/>
      </w:pPr>
      <w:r>
        <w:t xml:space="preserve">нарушение прав, свобод и законных интересов человека и гражданина в зависимости от его социальной, расовой, национальной, религиозной или языковой принадлежности или отношения к религии;</w:t>
      </w:r>
    </w:p>
    <w:p>
      <w:pPr>
        <w:pStyle w:val="BodyText"/>
      </w:pPr>
      <w:r>
        <w:t xml:space="preserve">воспрепятствование осуществлению гражданами их избирательных прав и права на участие в референдуме или нарушение тайны голосования, соединенные с насилием либо угрозой его применения;</w:t>
      </w:r>
    </w:p>
    <w:p>
      <w:pPr>
        <w:pStyle w:val="BodyText"/>
      </w:pPr>
      <w:r>
        <w:t xml:space="preserve">воспрепятствование законной деятельности государственных органов, органов местного самоуправления, избирательных комиссий, общественных и религиозных объединений или иных организаций, соединенное с насилием либо угрозой его применения;</w:t>
      </w:r>
    </w:p>
    <w:p>
      <w:pPr>
        <w:pStyle w:val="BodyText"/>
      </w:pPr>
      <w:r>
        <w:t xml:space="preserve">совершение преступлений по мотивам политической, идеологической, расовой, национальной или религиозной ненависти или вражды либо по мотивам ненависти или вражды в отношении какой-либо социальной группы;</w:t>
      </w:r>
    </w:p>
    <w:p>
      <w:pPr>
        <w:pStyle w:val="BodyText"/>
      </w:pPr>
      <w:r>
        <w:t xml:space="preserve">пропаганда и публичное демонстрирование нацистской атрибутики или символики либо атрибутики или символики, сходных с нацистской атрибутикой или символикой до степени смешения;</w:t>
      </w:r>
    </w:p>
    <w:p>
      <w:pPr>
        <w:pStyle w:val="BodyText"/>
      </w:pPr>
      <w:r>
        <w:t xml:space="preserve">публичные призывы к осуществлению указанных деяний либо массовое распространение заведомо экстремистских материалов, а равно их изготовление или хранение в целях массового распространения;</w:t>
      </w:r>
    </w:p>
    <w:p>
      <w:pPr>
        <w:pStyle w:val="BodyText"/>
      </w:pPr>
      <w:r>
        <w:t xml:space="preserve">публичное заведомо ложное обвинение лица, замещающего государственную должность Российской Федерации или государственную должность субъекта Российской Федерации, в совершении им в период исполнения своих должностных обязанностей деяний, указанных в настоящей статье и являющихся преступлением;</w:t>
      </w:r>
    </w:p>
    <w:p>
      <w:pPr>
        <w:pStyle w:val="BodyText"/>
      </w:pPr>
      <w:r>
        <w:t xml:space="preserve">организация и подготовка указанных деяний, а также подстрекательство к их осуществлению;</w:t>
      </w:r>
    </w:p>
    <w:p>
      <w:pPr>
        <w:pStyle w:val="BodyText"/>
      </w:pPr>
      <w:r>
        <w:t xml:space="preserve">финансирование указанных деяний либо иное содействие в их организации, подготовке и осуществлении, в том числе путём предоставления учебной, полиграфической и материально-технической базы, телефонной и иных видов связи или оказания информационных услуг.</w:t>
      </w:r>
    </w:p>
    <w:p>
      <w:pPr>
        <w:pStyle w:val="BodyText"/>
      </w:pPr>
      <w:r>
        <w:t xml:space="preserve">Экстремистская организация – это общественное или религиозное объединение, в отношении которого по основаниям, предусмотренным настоящим Федеральным законом, судом принято вступившее в законную силу решение о ликвидации или запрете деятельности в связи с осуществлением экстремистской деятельности.</w:t>
      </w:r>
    </w:p>
    <w:p>
      <w:pPr>
        <w:pStyle w:val="BodyText"/>
      </w:pPr>
      <w:r>
        <w:t xml:space="preserve">Экстремистские материалы – это предназначенные для обнародования документы, призывающие к осуществлению экстремистской деятельности, либо обосновывающие необходимость осуществления такой деятельности. Сюда можно отнести: труды руководителей национал-социалистской рабочей партии Германии, фашистской партии Италии, публикации, обосновывающие или оправдывающие национальное или расовое превосходство, либо оправдывающие практику совершения военных или иных преступлений, направленных на полное или частичное уничтожение какой-либо этнической, социальной, расовой, национальной или религиозной группы.</w:t>
      </w:r>
    </w:p>
    <w:p>
      <w:pPr>
        <w:pStyle w:val="BodyText"/>
      </w:pPr>
      <w:r>
        <w:t xml:space="preserve">Экстремистская мотивация – это мотивация, основанная на групповой солидарности, осознании себя членом привилегированной группы, имеющей право на подавление в различных формах «чужаков».</w:t>
      </w:r>
    </w:p>
    <w:p>
      <w:pPr>
        <w:pStyle w:val="BodyText"/>
      </w:pPr>
      <w:r>
        <w:t xml:space="preserve">Экстремальное поведение – это крайние способы достижения социальной справедливости, каких-то благ, привилегий, как для себя, так и депривированных социальных групп.</w:t>
      </w:r>
    </w:p>
    <w:p>
      <w:pPr>
        <w:pStyle w:val="BodyText"/>
      </w:pPr>
      <w:r>
        <w:t xml:space="preserve">Профилактика экстремизма – это система определенных мер, направленных на предупреждение экстремистской деятельности, когда она еще не осуществляется (не осуществляются пропаганда и публичное демонстрирование нацистской атрибутики или символики, не осуществляются публичные призывы к осуществлению экстремистской деятельности и т.д.).</w:t>
      </w:r>
    </w:p>
    <w:p>
      <w:pPr>
        <w:pStyle w:val="BodyText"/>
      </w:pPr>
      <w:r>
        <w:t xml:space="preserve">Терроризм – это крайнее проявление экстремизма явление, связанное с насилием, угрожающее жизни и здоровью граждан.</w:t>
      </w:r>
    </w:p>
    <w:p>
      <w:pPr>
        <w:pStyle w:val="BodyText"/>
      </w:pPr>
      <w:r>
        <w:t xml:space="preserve">Национализм – это форма общественного единства, основанная на идее национального превосходства и национальной исключительности.</w:t>
      </w:r>
    </w:p>
    <w:p>
      <w:pPr>
        <w:pStyle w:val="BodyText"/>
      </w:pPr>
      <w:r>
        <w:t xml:space="preserve">Расизм – это совокупность концепций, основу которых составляют положения о физической и психической неравноценности человеческих расс и о решающем влиянии расовых различий на историю и культуру человеческого общества.</w:t>
      </w:r>
    </w:p>
    <w:p>
      <w:pPr>
        <w:pStyle w:val="BodyText"/>
      </w:pPr>
      <w:r>
        <w:t xml:space="preserve">Фашизм — это идеология и практика, утверждающие превосходство и исключительность определенной нации или расы и направленные на разжигание национальной нетерпимости, дискриминацию, применение насилия и терроризма, установления культа вождя.</w:t>
      </w:r>
    </w:p>
    <w:p>
      <w:pPr>
        <w:pStyle w:val="BodyText"/>
      </w:pPr>
      <w:r>
        <w:t xml:space="preserve">Толерантность — означает уважение, принятие и правильное понимание богатого многообразия культур нашего мира, форм самовыражения и способов проявлений человеческой индивидуальности (переводится как «терпимость»).</w:t>
      </w:r>
    </w:p>
    <w:p>
      <w:pPr>
        <w:pStyle w:val="BodyText"/>
      </w:pPr>
      <w:r>
        <w:t xml:space="preserve">Добровольчество (волонтерство) – добровольный благотворительный труд людей на благо нуждающихся в помощи, сознательная деятельность по преобразованию социальной действительности при условии вовлечения граждан в эту деятельность на добровольной основе.</w:t>
      </w:r>
    </w:p>
    <w:p>
      <w:pPr>
        <w:pStyle w:val="BodyText"/>
      </w:pPr>
      <w:r>
        <w:t xml:space="preserve">Экстремизм, как правило, в своей основе имеет определенную идеологию. Признаки экстремизма содержат только такие идеологии, которые основаны на утверждении исключительности, превосходства либо неполноценности человека на почве социальной, расовой, национальной, религиозной или языковой принадлежности или отношения к религии, а также идеи политической, идеологической, расовой, национальной или религиозной ненависти или вражды в отношении какой-либо социальной группы.</w:t>
      </w:r>
    </w:p>
    <w:p>
      <w:pPr>
        <w:pStyle w:val="BodyText"/>
      </w:pPr>
      <w:r>
        <w:t xml:space="preserve">Считать те или иные действия экстремистскими позволяет совокупность следующих критериев:</w:t>
      </w:r>
    </w:p>
    <w:p>
      <w:pPr>
        <w:pStyle w:val="BodyText"/>
      </w:pPr>
      <w:r>
        <w:t xml:space="preserve">Действия связаны с неприятием существующего государственного или общественного порядка и осуществляются в незаконных формах. Экстремистскими будут те действия, которые связаны со стремлением разрушить, опорочить существующие в настоящее время общественные и государственные институты, права, традиции, ценности. При этом такие действия могут носить насильственный характер, содержать прямые или косвенные призывы к насилию. Экстремистская по содержанию деятельность всегда является преступной по форме и проявляется в форме совершаемых общественно опасных деяний, запрещенных Уголовным Кодексом РФ.</w:t>
      </w:r>
    </w:p>
    <w:p>
      <w:pPr>
        <w:pStyle w:val="BodyText"/>
      </w:pPr>
      <w:r>
        <w:t xml:space="preserve">Действия носят публичный характер, затрагивают общественно-значимые вопросы и адресованы широкому кругу лиц. Не могут содержать признаков экстремистской деятельности убеждения человека пока они являются частью его интеллектуальной жизни и не находят своё выражение в форме той или иной общественной активности. Так, например, нацистская атрибутика или символика может на законных основаниях храниться в музеях. Однако, деятельность по пропаганде и публичному демонстрированию и такой символики будет содержать признаки экстремизма.</w:t>
      </w:r>
    </w:p>
    <w:p>
      <w:pPr>
        <w:pStyle w:val="BodyText"/>
      </w:pPr>
      <w:r>
        <w:t xml:space="preserve">Экстремизм могут осуществлять люди, которые имеют самое разное социальное или имущественное положение, национальную и религиозную принадлежность, профессиональный и образовательный уровень, возрастную и половую группы и так далее.</w:t>
      </w:r>
    </w:p>
    <w:p>
      <w:pPr>
        <w:pStyle w:val="BodyText"/>
      </w:pPr>
      <w:r>
        <w:t xml:space="preserve">При этом, необходимо отличать экстремизм от деятельности оппозиционных политических партий, представителей религий и конфессий, национальных и этнических сообществ как таковых. Их неэкстремистская деятельность осуществляется в любых предусмотренных и непредусмотренных законодательством формах. Формы экстремистской деятельности точно определены в законодательстве, их перечень является исчерпывающим и не подлежит расширительному толкованию.</w:t>
      </w:r>
    </w:p>
    <w:p>
      <w:pPr>
        <w:pStyle w:val="BodyText"/>
      </w:pPr>
      <w:r>
        <w:t xml:space="preserve">В целях профилактики экстремизма в молодёжной среде следует различать группировки экстремистской направленности от неформальных молодёжных объединений. В неформальных объединениях отсутствует четкое членство и их принято рассматривать, как формирования, объединяющие в себе молодёжь по признаку субкультуры (лат. sub – «под» + культура).</w:t>
      </w:r>
    </w:p>
    <w:p>
      <w:pPr>
        <w:pStyle w:val="BodyText"/>
      </w:pPr>
      <w:r>
        <w:t xml:space="preserve">Существующие неформальные подростково — молодёжные объединения можно типологизировать на: гедонистско-развлекательные («наслаждение и развлечение»); спортивносоревновательные; профориентационные; эскапистские («уход от мира»); мистагогические («вводящие в тайну», связанные с духовными поисками); коммерциализованные (сформированные для достижения прибыли); субкультуры социального вмешательства (все субкультуры, ориентированные на улучшение или изменение сложившейся общественной системы или ее элементов); примыкающие к ним лидерско-менеджерские; криминальноориентированные.</w:t>
      </w:r>
    </w:p>
    <w:p>
      <w:pPr>
        <w:pStyle w:val="BodyText"/>
      </w:pPr>
      <w:r>
        <w:t xml:space="preserve">Экстремистские (радикальные) организации обычно декларируют, против чего они борются, и какие законные или незаконные методы они собираются использовать. Так, например, группировки «скинхедов» образуются, в большинстве случаев, из числа молодёжи, проживающей в одном микрорайоне либо обучающейся в одном учебном заведении. «Неформальные» лидеры, имеющие первоначально хулиганские мотивы совершения противоправных действий в отношении иностранных граждан, объединяют вокруг себя молодёжь, впоследствии, пропагандируя идеологию радикальных структур, подстрекают лиц, не имеющих устойчивого мировоззрения к совершению преступлений на национальной почве и расовой вражде. При этом следует отметить, что в группировки скинхедов попадает в основном молодёжь, не занятая какой-либо общественно-полезной деятельностью, не посещающая спортивные секции, клубы, иные заведения дополнительного образования. Маргинальные семьи в этой среде редкость. Как правило, это дети, финансово обеспеченные, но ограничены в общении с родителями в связи с их постоянной занятостью.</w:t>
      </w:r>
    </w:p>
    <w:p>
      <w:pPr>
        <w:pStyle w:val="BodyText"/>
      </w:pPr>
      <w:r>
        <w:t xml:space="preserve">Специалисты отмечают, что наиболее уязвимой средой для проникновения идей экстремизма являются учащиеся школ с ещё не сформировавшейся и легко поддающейся влиянию психикой. После окончания школы подростки поступают в ВУЗы, колледжи и попадают под влияние различных политических структур, работающих на края.</w:t>
      </w:r>
    </w:p>
    <w:p>
      <w:pPr>
        <w:pStyle w:val="BodyText"/>
      </w:pPr>
      <w:r>
        <w:t xml:space="preserve">Основная профилактическая задача – выявить и предупредить совершение преступлений экстремистского характера со стороны школьников.</w:t>
      </w:r>
    </w:p>
    <w:p>
      <w:pPr>
        <w:pStyle w:val="BodyText"/>
      </w:pPr>
      <w:r>
        <w:t xml:space="preserve">В большинстве своем школьники отрицательно относятся к таким явлениям как экстремизм и терроризм. В основе такого отношения – отторжение жестокости, понимание недопустимости вторжения в личную жизнь человека. Школьники предпочитают «цивилизованные» способы взаимодействия с властью. Чтобы защитить свои интересы, они будут обращаться в СМИ (больше половины ответивших), суды и правозащитные организации (каждый третий). Каждый пятый признает возможность собственного участия в забастовках и митингах. При этом, несмотря на отрицательное отношение к таким явлениям как экстремизм и терроризм, изучение ценностных ориентаций показывает, что такое отношение не является устойчивым. Ценностные ориентации студентов «допускают» силовые методы влияния. Большая часть опрошенных студентов склонна вину за неудачи признавать не за собой, а за государством, работодателем, внешними обстоятельствами и пр. Невозможность реализации своих планов становится существенной базой для социальной неудовлетворенности и, как следствие, основой для экстремистских настроений и действий.</w:t>
      </w:r>
    </w:p>
    <w:p>
      <w:pPr>
        <w:pStyle w:val="BodyText"/>
      </w:pPr>
      <w:r>
        <w:t xml:space="preserve">Исследование фиксирует, что школьники в большинстве своем выступают против национализма. Однако довольно часто им приходится сталкиваться с негативным отношением к мигрантам: половине многим приходилось быть свидетелем этнической нетерпимости по отношению к представителям некоренных национальностей. Только каждый четвертый из опрошенных школьников станет заступаться за человека, которого оскорбляют по причине национальной и религиозной принадлежности. Стоит отметить, что толерантность молодёжи по отношению к религиозным группам гораздо выше, нежели национальным. Это может объясняться сравнительно низкой, прежде всего, институциональной, включенностью молодёжи в религиозную жизнь, и, напротив, частыми повседневными контактами с мигрантами. На взгляд группы исследователей, невысокая толерантность по отношению к мигрантам является серьезным фактором риска развития экстремистских настроений.</w:t>
      </w:r>
    </w:p>
    <w:p>
      <w:pPr>
        <w:pStyle w:val="BodyText"/>
      </w:pPr>
      <w:r>
        <w:t xml:space="preserve">Подобная пассивность, как отмечено в исследовании, и безразличие к защите собственных интересов в сочетании с жизненным кризисом и при наличии лидера, который будет пропагандировать экстремизм, может выступить решающим фактором для вступления молодёжи в группировки экстремистского толка.</w:t>
      </w:r>
    </w:p>
    <w:p>
      <w:pPr>
        <w:pStyle w:val="BodyText"/>
      </w:pPr>
      <w:r>
        <w:t xml:space="preserve">Таким образом, основная задача государственных органов, органов местного самоуправления, всех здоровых сил в обществе – обеспечить именно профилактику экстремизма, чтобы исключить или минимизировать саму возможность возникновения и развития экстремизма в молодёжной среде.</w:t>
      </w:r>
    </w:p>
    <w:p>
      <w:pPr>
        <w:pStyle w:val="BodyText"/>
      </w:pPr>
      <w:r>
        <w:t xml:space="preserve">Меры профилактики экстремизма в молодёжной среде</w:t>
      </w:r>
    </w:p>
    <w:p>
      <w:pPr>
        <w:pStyle w:val="BodyText"/>
      </w:pPr>
      <w:r>
        <w:t xml:space="preserve">В соответствии со ст. 2 Федерального закона от 25.07.2002 г. № 114-ФЗ «О противодействии экстремистской деятельности» противодействие (т.е. пресечение и профилактика) экстремистской деятельности основывается на следующих принципах:</w:t>
      </w:r>
    </w:p>
    <w:p>
      <w:pPr>
        <w:pStyle w:val="BodyText"/>
      </w:pPr>
      <w:r>
        <w:t xml:space="preserve">признание, соблюдение и защита прав и свобод человека и гражданина, а равно законных интересов организаций;</w:t>
      </w:r>
    </w:p>
    <w:p>
      <w:pPr>
        <w:pStyle w:val="BodyText"/>
      </w:pPr>
      <w:r>
        <w:t xml:space="preserve">законность;</w:t>
      </w:r>
    </w:p>
    <w:p>
      <w:pPr>
        <w:pStyle w:val="BodyText"/>
      </w:pPr>
      <w:r>
        <w:t xml:space="preserve">гласность;</w:t>
      </w:r>
    </w:p>
    <w:p>
      <w:pPr>
        <w:pStyle w:val="BodyText"/>
      </w:pPr>
      <w:r>
        <w:t xml:space="preserve">приоритет обеспечения безопасности Российской Федерации;</w:t>
      </w:r>
    </w:p>
    <w:p>
      <w:pPr>
        <w:pStyle w:val="BodyText"/>
      </w:pPr>
      <w:r>
        <w:t xml:space="preserve">приоритет мер, направленных на предупреждение экстремистской деятельности;</w:t>
      </w:r>
    </w:p>
    <w:p>
      <w:pPr>
        <w:pStyle w:val="BodyText"/>
      </w:pPr>
      <w:r>
        <w:t xml:space="preserve">сотрудничество государства с общественными и религиозными объединениями, иными организациями, гражданами в противодействии экстремистской деятельности;</w:t>
      </w:r>
    </w:p>
    <w:p>
      <w:pPr>
        <w:pStyle w:val="BodyText"/>
      </w:pPr>
      <w:r>
        <w:t xml:space="preserve">неотвратимость наказания за осуществление экстремистской деятельности.</w:t>
      </w:r>
    </w:p>
    <w:p>
      <w:pPr>
        <w:pStyle w:val="BodyText"/>
      </w:pPr>
      <w:r>
        <w:t xml:space="preserve">Эти основные принципы являются определяющими при выборе средств и методов реагирования на факты и обстоятельства, имеющие признаки экстремизма.</w:t>
      </w:r>
    </w:p>
    <w:p>
      <w:pPr>
        <w:pStyle w:val="BodyText"/>
      </w:pPr>
      <w:r>
        <w:t xml:space="preserve">Наиболее распространенными формами реализации мероприятий по профилактике экстремизма в образовательных учреждениях являются:</w:t>
      </w:r>
    </w:p>
    <w:p>
      <w:pPr>
        <w:pStyle w:val="BodyText"/>
      </w:pPr>
      <w:r>
        <w:t xml:space="preserve">организация работы методических объединений по вопросам формирования толерантности;</w:t>
      </w:r>
    </w:p>
    <w:p>
      <w:pPr>
        <w:pStyle w:val="BodyText"/>
      </w:pPr>
      <w:r>
        <w:t xml:space="preserve">внедрение специальных курсов, а также элементов программ в общих курсах предметов для педагогов с целью воспитания толерантности учащихся;</w:t>
      </w:r>
    </w:p>
    <w:p>
      <w:pPr>
        <w:pStyle w:val="BodyText"/>
      </w:pPr>
      <w:r>
        <w:t xml:space="preserve">разработка памятки для родителей учащихся с разъяснением юристов, психологов, социальных педагогов, сотрудников правоохранительных органов;</w:t>
      </w:r>
    </w:p>
    <w:p>
      <w:pPr>
        <w:pStyle w:val="BodyText"/>
      </w:pPr>
      <w:r>
        <w:t xml:space="preserve">организация и проведение смотра-конкурса программ и методических разработок в образовательном учреждении по профилактике противоправного поведения детей и подростков;</w:t>
      </w:r>
    </w:p>
    <w:p>
      <w:pPr>
        <w:pStyle w:val="BodyText"/>
      </w:pPr>
      <w:r>
        <w:t xml:space="preserve">организация недели правовых знаний;</w:t>
      </w:r>
    </w:p>
    <w:p>
      <w:pPr>
        <w:pStyle w:val="BodyText"/>
      </w:pPr>
      <w:r>
        <w:t xml:space="preserve">создание в образовательных учреждениях советов старшеклассников.</w:t>
      </w:r>
    </w:p>
    <w:p>
      <w:pPr>
        <w:pStyle w:val="BodyText"/>
      </w:pPr>
      <w:r>
        <w:t xml:space="preserve">создание в образовательных учреждениях общественных формирований правоохранительной направленности из числа учащихся школ 8-11 классов.</w:t>
      </w:r>
    </w:p>
    <w:p>
      <w:pPr>
        <w:pStyle w:val="BodyText"/>
      </w:pPr>
      <w:r>
        <w:t xml:space="preserve">Реализация программ по гражданско-патриотическому воспитанию, физическому развитию, формированию здорового образа жизни детей и молодежи. На основе анализа результатов военно-патриотической работы можно выделить несколько направлений, которые в наибольшей степени влияют на формирование толерантного сознания молодежи, профилактику экстремизма и ксенофобии.</w:t>
      </w:r>
    </w:p>
    <w:p>
      <w:pPr>
        <w:pStyle w:val="BodyText"/>
      </w:pPr>
      <w:r>
        <w:t xml:space="preserve">Среди них:</w:t>
      </w:r>
    </w:p>
    <w:p>
      <w:pPr>
        <w:pStyle w:val="BodyText"/>
      </w:pPr>
      <w:r>
        <w:t xml:space="preserve">организация работы с ветеранами Великой Отечественной войны и военной службы (ветеранами локальных войн). Под такой работой подразумевается организация встреч с ветеранами Вооруженных Сил, участниками Великой Отечественной войны, запись их воспоминаний, сбор документов и реликвий о мужестве и героизме защитников нашей Родины, тружениках тыла, о боевом пути воинских частей и соединений, уточнение судьбы военнослужащих 1941 – 1945 гг., передача их в общественные и государственные музеи, в государственные архивы Свердловской области. Оказание адресной помощи (по заявкам) инвалидам войны и труда, семьям погибших воинов (тимуровская работа). Активное участие молодежи и ветеранов в Месячнике защитников Отечества, декадах и неделях боевой славы, героико-патриотических акциях, способствование публикации в средствах массовой информации рассказов о ветеранах фронта и тыла, войн и военных конфликтов;</w:t>
      </w:r>
    </w:p>
    <w:p>
      <w:pPr>
        <w:pStyle w:val="BodyText"/>
      </w:pPr>
      <w:r>
        <w:t xml:space="preserve">организация празднования (годовщин) Дня Победы. За десятки лет сложилась система мероприятий, традиционно проводимых как на уровне муниципальных образований через систему учреждений органов по делам молодежи, молодежными и детскими общественными объединениями, так и на областном. К числу таких мероприятий относятся проведение акций «Георгиевская ленточка» под девизом «Я помню! Я горжусь!», «Помним, гордимся, наследуем!», благоустройство мемориалов, памятников, воинских захоронений, обелисков и памятных знаков, проведение митингов, торжественно-траурных церемоний поминовения, возложения венков и цветов к мемориалам и памятникам, тематических встреч ветеранов и молодежи, организация праздничных концертов для ветеранов;</w:t>
      </w:r>
    </w:p>
    <w:p>
      <w:pPr>
        <w:pStyle w:val="BodyText"/>
      </w:pPr>
      <w:r>
        <w:t xml:space="preserve">организация подготовки молодежи к военной службе: работа оборонно-спортивных оздоровительных лагерей и военно-патриотических клубов, проведение военизированных эстафет, военно-спортивных игр, соревнований по пулевой стрельбе и так далее.</w:t>
      </w:r>
    </w:p>
    <w:p>
      <w:pPr>
        <w:pStyle w:val="BodyText"/>
      </w:pPr>
      <w:r>
        <w:t xml:space="preserve">В работе по патриотическому воспитанию следует больше внимания уделять профессионально-деятельностному и социокультурному направлениям. Такую работу могут проводить краеведческие музеи, кружки художественного творчества. Любовь к родному краю, его культуре и обычаям, интерес к народным традициям, формируют основы патриотичного отношения к своей малой Родине и стране в целом.</w:t>
      </w:r>
    </w:p>
    <w:p>
      <w:pPr>
        <w:pStyle w:val="BodyText"/>
      </w:pPr>
      <w:r>
        <w:t xml:space="preserve">Проведение мероприятий по поддержке национальных культур. В большинстве муниципальных образований такие мероприятия традиционны, осуществляются с серьезной подготовкой. Наиболее ярко значимость этих мероприятий ощущается в муниципальных образованиях, расположенных в районах, граничащих с другими республиками, а также там, где традиционно проживают различные национально-культурные группы. Поддержка национально-культурных традиций в муниципальном образовании предотвращает развитие питательной почвы для проявления экстремизма на национальной основе.</w:t>
      </w:r>
    </w:p>
    <w:p>
      <w:pPr>
        <w:pStyle w:val="BodyText"/>
      </w:pPr>
      <w:r>
        <w:br/>
      </w:r>
    </w:p>
    <w:p>
      <w:pPr>
        <w:pStyle w:val="BodyText"/>
      </w:pPr>
      <w:r>
        <w:br/>
      </w:r>
    </w:p>
    <w:p>
      <w:pPr>
        <w:pStyle w:val="BodyText"/>
      </w:pPr>
      <w:r>
        <w:t xml:space="preserve">Адрес страницы:</w:t>
      </w:r>
      <w:r>
        <w:t xml:space="preserve"> </w:t>
      </w:r>
      <w:hyperlink r:id="rId20">
        <w:r>
          <w:rPr>
            <w:rStyle w:val="Hyperlink"/>
          </w:rPr>
          <w:t xml:space="preserve">http://novokosino.mos.ru/counter-terrorism/prevention-of-terrorism-and-extremism/detail/12368568.html</w:t>
        </w:r>
      </w:hyperlink>
    </w:p>
    <w:p>
      <w:pPr>
        <w:pStyle w:val="BodyText"/>
      </w:pPr>
      <w:hyperlink r:id="rId21">
        <w:r>
          <w:rPr>
            <w:rStyle w:val="Hyperlink"/>
          </w:rPr>
          <w:t xml:space="preserve">Управа района Новокосино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novokosino.mos.ru" TargetMode="External" /><Relationship Type="http://schemas.openxmlformats.org/officeDocument/2006/relationships/hyperlink" Id="rId20" Target="http://novokosino.mos.ru/counter-terrorism/prevention-of-terrorism-and-extremism/detail/12368568.html" TargetMode="External" /></Relationships>
</file>

<file path=word/_rels/footnotes.xml.rels><?xml version="1.0" encoding="UTF-8"?><Relationships xmlns="http://schemas.openxmlformats.org/package/2006/relationships"><Relationship Type="http://schemas.openxmlformats.org/officeDocument/2006/relationships/hyperlink" Id="rId21" Target="http://novokosino.mos.ru" TargetMode="External" /><Relationship Type="http://schemas.openxmlformats.org/officeDocument/2006/relationships/hyperlink" Id="rId20" Target="http://novokosino.mos.ru/counter-terrorism/prevention-of-terrorism-and-extremism/detail/1236856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06:02:37Z</dcterms:created>
  <dcterms:modified xsi:type="dcterms:W3CDTF">2025-07-04T06:02:37Z</dcterms:modified>
</cp:coreProperties>
</file>

<file path=docProps/custom.xml><?xml version="1.0" encoding="utf-8"?>
<Properties xmlns="http://schemas.openxmlformats.org/officeDocument/2006/custom-properties" xmlns:vt="http://schemas.openxmlformats.org/officeDocument/2006/docPropsVTypes"/>
</file>